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EB1FA" w14:textId="77777777" w:rsidR="008F2BFD" w:rsidRDefault="008F2BFD" w:rsidP="008F2BFD">
      <w:pPr>
        <w:pStyle w:val="Title"/>
      </w:pPr>
      <w:r>
        <w:t>hw11</w:t>
      </w:r>
    </w:p>
    <w:p w14:paraId="6A0EA5F9" w14:textId="77777777" w:rsidR="008F2BFD" w:rsidRDefault="008F2BFD" w:rsidP="008F2BFD">
      <w:pPr>
        <w:pStyle w:val="Date"/>
      </w:pPr>
      <w:r>
        <w:t>2023-04-04</w:t>
      </w:r>
    </w:p>
    <w:p w14:paraId="4F023FB6" w14:textId="77777777" w:rsidR="008F2BFD" w:rsidRPr="008F2BFD" w:rsidRDefault="008F2BFD" w:rsidP="008F2BFD">
      <w:pPr>
        <w:pStyle w:val="FirstParagraph"/>
        <w:rPr>
          <w:rFonts w:cs="LMRoman10-Regular"/>
          <w:szCs w:val="20"/>
        </w:rPr>
      </w:pPr>
      <w:r w:rsidRPr="008F2BFD">
        <w:rPr>
          <w:rFonts w:cs="LMRoman10-Regular"/>
          <w:szCs w:val="20"/>
        </w:rPr>
        <w:t>The code for this assignment is submitted in another file. This document is reviewing over the optimization results, and my opinion on the output.</w:t>
      </w:r>
    </w:p>
    <w:p w14:paraId="2453056E" w14:textId="77777777" w:rsidR="008F2BFD" w:rsidRPr="008F2BFD" w:rsidRDefault="008F2BFD" w:rsidP="008F2BFD">
      <w:pPr>
        <w:pStyle w:val="FirstParagraph"/>
        <w:rPr>
          <w:b/>
          <w:color w:val="00B0F0"/>
        </w:rPr>
      </w:pPr>
      <w:r w:rsidRPr="008F2BFD">
        <w:rPr>
          <w:b/>
          <w:color w:val="00B0F0"/>
        </w:rPr>
        <w:t>Solution for Question 15.1:</w:t>
      </w:r>
    </w:p>
    <w:p w14:paraId="20041E69" w14:textId="77777777" w:rsidR="008F2BFD" w:rsidRPr="008F2BFD" w:rsidRDefault="008F2BFD" w:rsidP="008F2BFD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cs="LMRoman10-Regular"/>
          <w:b/>
          <w:szCs w:val="20"/>
        </w:rPr>
      </w:pPr>
      <w:r w:rsidRPr="008F2BFD">
        <w:rPr>
          <w:rFonts w:cs="LMRoman10-Regular"/>
          <w:b/>
          <w:szCs w:val="20"/>
        </w:rPr>
        <w:t xml:space="preserve">Formulate an optimization model (a linear program) to find the cheapest diet that satisfies the maximum and minimum daily nutrition constraints, and solve it using </w:t>
      </w:r>
      <w:proofErr w:type="spellStart"/>
      <w:r w:rsidRPr="008F2BFD">
        <w:rPr>
          <w:rFonts w:cs="LMRoman10-Regular"/>
          <w:b/>
          <w:szCs w:val="20"/>
        </w:rPr>
        <w:t>PuLP</w:t>
      </w:r>
      <w:proofErr w:type="spellEnd"/>
      <w:r w:rsidRPr="008F2BFD">
        <w:rPr>
          <w:rFonts w:cs="LMRoman10-Regular"/>
          <w:b/>
          <w:szCs w:val="20"/>
        </w:rPr>
        <w:t>.  Turn in your code and the solution. (The optimal solution should be a diet of air-popped popcorn, poached eggs, oranges, raw iceberg lettuce, raw celery, and frozen broccoli. UGH!)</w:t>
      </w:r>
    </w:p>
    <w:p w14:paraId="590F66A1" w14:textId="77777777" w:rsidR="008F2BFD" w:rsidRDefault="008F2BFD" w:rsidP="008F2BFD"/>
    <w:p w14:paraId="3EE10914" w14:textId="77777777" w:rsidR="008F2BFD" w:rsidRDefault="008F2BFD" w:rsidP="008F2BFD">
      <w:proofErr w:type="spellStart"/>
      <w:r>
        <w:t>Foods_Celery_Raw</w:t>
      </w:r>
      <w:proofErr w:type="spellEnd"/>
      <w:r>
        <w:t xml:space="preserve"> = 52.64371</w:t>
      </w:r>
    </w:p>
    <w:p w14:paraId="5A260EE5" w14:textId="77777777" w:rsidR="008F2BFD" w:rsidRDefault="008F2BFD" w:rsidP="008F2BFD">
      <w:proofErr w:type="spellStart"/>
      <w:r>
        <w:t>Foods_Frozen_Broccoli</w:t>
      </w:r>
      <w:proofErr w:type="spellEnd"/>
      <w:r>
        <w:t xml:space="preserve"> = 0.25960653</w:t>
      </w:r>
    </w:p>
    <w:p w14:paraId="01163DBD" w14:textId="77777777" w:rsidR="008F2BFD" w:rsidRDefault="008F2BFD" w:rsidP="008F2BFD">
      <w:proofErr w:type="spellStart"/>
      <w:r>
        <w:t>Foods_LettuceIcebergRaw</w:t>
      </w:r>
      <w:proofErr w:type="spellEnd"/>
      <w:r>
        <w:t xml:space="preserve"> = 63.988506</w:t>
      </w:r>
    </w:p>
    <w:p w14:paraId="4D4B2745" w14:textId="77777777" w:rsidR="008F2BFD" w:rsidRDefault="008F2BFD" w:rsidP="008F2BFD">
      <w:proofErr w:type="spellStart"/>
      <w:r>
        <w:t>Foods_Oranges</w:t>
      </w:r>
      <w:proofErr w:type="spellEnd"/>
      <w:r>
        <w:t xml:space="preserve"> = 2.2929389</w:t>
      </w:r>
    </w:p>
    <w:p w14:paraId="572E50F7" w14:textId="77777777" w:rsidR="008F2BFD" w:rsidRDefault="008F2BFD" w:rsidP="008F2BFD">
      <w:proofErr w:type="spellStart"/>
      <w:r>
        <w:t>Foods_Poached_Eggs</w:t>
      </w:r>
      <w:proofErr w:type="spellEnd"/>
      <w:r>
        <w:t xml:space="preserve"> = 0.14184397</w:t>
      </w:r>
    </w:p>
    <w:p w14:paraId="26E5034D" w14:textId="77777777" w:rsidR="008F2BFD" w:rsidRDefault="008F2BFD" w:rsidP="008F2BFD">
      <w:proofErr w:type="spellStart"/>
      <w:r>
        <w:t>Foods_PopcornAir_Popped</w:t>
      </w:r>
      <w:proofErr w:type="spellEnd"/>
      <w:r>
        <w:t xml:space="preserve"> = 13.869322</w:t>
      </w:r>
    </w:p>
    <w:p w14:paraId="3ABC6635" w14:textId="77777777" w:rsidR="008F2BFD" w:rsidRDefault="008F2BFD" w:rsidP="008F2BFD">
      <w:pPr>
        <w:rPr>
          <w:b/>
        </w:rPr>
      </w:pPr>
      <w:r>
        <w:t xml:space="preserve">Total Cost of Foods per person = </w:t>
      </w:r>
      <w:r w:rsidRPr="008F2BFD">
        <w:rPr>
          <w:b/>
        </w:rPr>
        <w:t>$4.34</w:t>
      </w:r>
    </w:p>
    <w:p w14:paraId="68A9D2CC" w14:textId="77777777" w:rsidR="008F2BFD" w:rsidRPr="008F2BFD" w:rsidRDefault="008F2BFD" w:rsidP="008F2BFD">
      <w:r>
        <w:t xml:space="preserve">The total cost of food per person is $4.34 a day, which is good considering that an average meal in 2023 costs ~$10 in typical fast food restaurants. However looking at the optimal foods, this doesn’t seem appealing to eat for more than a single day. This may comply with the nutrition constraints, but there needs to be some “taste” in the food. In the next optimization, the problem attempts to add 3 more constraints to tackle the poor choice selection of the optimization model. </w:t>
      </w:r>
    </w:p>
    <w:p w14:paraId="5608CA41" w14:textId="77777777" w:rsidR="008F2BFD" w:rsidRDefault="008F2BFD" w:rsidP="008F2BFD">
      <w:pPr>
        <w:rPr>
          <w:b/>
        </w:rPr>
      </w:pPr>
    </w:p>
    <w:p w14:paraId="2A43F9E7" w14:textId="77777777" w:rsidR="008F2BFD" w:rsidRDefault="008F2BFD" w:rsidP="008F2BFD">
      <w:pPr>
        <w:rPr>
          <w:b/>
        </w:rPr>
      </w:pPr>
    </w:p>
    <w:p w14:paraId="0CD6E80A" w14:textId="77777777" w:rsidR="008F2BFD" w:rsidRDefault="008F2BFD" w:rsidP="008F2BFD">
      <w:pPr>
        <w:rPr>
          <w:b/>
        </w:rPr>
      </w:pPr>
    </w:p>
    <w:p w14:paraId="2B90884C" w14:textId="77777777" w:rsidR="008F2BFD" w:rsidRDefault="008F2BFD" w:rsidP="008F2BFD">
      <w:pPr>
        <w:rPr>
          <w:b/>
        </w:rPr>
      </w:pPr>
    </w:p>
    <w:p w14:paraId="62C99C15" w14:textId="77777777" w:rsidR="008F2BFD" w:rsidRDefault="008F2BFD" w:rsidP="008F2BFD">
      <w:pPr>
        <w:rPr>
          <w:b/>
        </w:rPr>
      </w:pPr>
    </w:p>
    <w:p w14:paraId="6B75AE9D" w14:textId="77777777" w:rsidR="008F2BFD" w:rsidRDefault="008F2BFD" w:rsidP="008F2BFD">
      <w:pPr>
        <w:rPr>
          <w:b/>
        </w:rPr>
      </w:pPr>
    </w:p>
    <w:p w14:paraId="1CB8A6D6" w14:textId="77777777" w:rsidR="008F2BFD" w:rsidRDefault="008F2BFD" w:rsidP="008F2BFD">
      <w:pPr>
        <w:rPr>
          <w:b/>
        </w:rPr>
      </w:pPr>
    </w:p>
    <w:p w14:paraId="72E5257F" w14:textId="77777777" w:rsidR="008F2BFD" w:rsidRDefault="008F2BFD" w:rsidP="008F2BFD">
      <w:pPr>
        <w:rPr>
          <w:b/>
        </w:rPr>
      </w:pPr>
    </w:p>
    <w:p w14:paraId="5BDC7D75" w14:textId="77777777" w:rsidR="008F2BFD" w:rsidRDefault="008F2BFD" w:rsidP="008F2BFD">
      <w:pPr>
        <w:rPr>
          <w:b/>
        </w:rPr>
      </w:pPr>
    </w:p>
    <w:p w14:paraId="34C5E951" w14:textId="77777777" w:rsidR="008F2BFD" w:rsidRPr="008F2BFD" w:rsidRDefault="008F2BFD" w:rsidP="008F2BFD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cs="LMRoman10-Regular"/>
          <w:b/>
          <w:szCs w:val="20"/>
        </w:rPr>
      </w:pPr>
      <w:r w:rsidRPr="008F2BFD">
        <w:rPr>
          <w:rFonts w:cs="LMRoman10-Regular"/>
          <w:b/>
          <w:szCs w:val="20"/>
        </w:rPr>
        <w:t>Please add to your model the following constraints (which might require adding more variables) and solve the new model:</w:t>
      </w:r>
    </w:p>
    <w:p w14:paraId="27948CE9" w14:textId="77777777" w:rsidR="008F2BFD" w:rsidRPr="008F2BFD" w:rsidRDefault="008F2BFD" w:rsidP="008F2BFD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="LMRoman10-Regular"/>
          <w:b/>
          <w:szCs w:val="20"/>
        </w:rPr>
      </w:pPr>
      <w:r w:rsidRPr="008F2BFD">
        <w:rPr>
          <w:rFonts w:cs="LMRoman10-Regular"/>
          <w:b/>
          <w:szCs w:val="20"/>
        </w:rPr>
        <w:t>If a food is selected, then a minimum of 1</w:t>
      </w:r>
      <w:r w:rsidRPr="008F2BFD">
        <w:rPr>
          <w:rFonts w:cs="LMMathItalic10-Regular"/>
          <w:b/>
          <w:i/>
          <w:iCs/>
          <w:szCs w:val="20"/>
        </w:rPr>
        <w:t>/</w:t>
      </w:r>
      <w:r w:rsidRPr="008F2BFD">
        <w:rPr>
          <w:rFonts w:cs="LMRoman10-Regular"/>
          <w:b/>
          <w:szCs w:val="20"/>
        </w:rPr>
        <w:t xml:space="preserve">10 serving must be chosen. (Hint: now you will need two variables for each food </w:t>
      </w:r>
      <w:r w:rsidRPr="008F2BFD">
        <w:rPr>
          <w:rFonts w:cs="LMMathItalic10-Regular"/>
          <w:b/>
          <w:i/>
          <w:iCs/>
          <w:szCs w:val="20"/>
        </w:rPr>
        <w:t>i</w:t>
      </w:r>
      <w:r w:rsidRPr="008F2BFD">
        <w:rPr>
          <w:rFonts w:cs="LMRoman10-Regular"/>
          <w:b/>
          <w:szCs w:val="20"/>
        </w:rPr>
        <w:t>: whether it is chosen, and how much is part of the diet. You’ll also need to write a constraint to link them.)</w:t>
      </w:r>
    </w:p>
    <w:p w14:paraId="08EEA13D" w14:textId="77777777" w:rsidR="008F2BFD" w:rsidRPr="008F2BFD" w:rsidRDefault="008F2BFD" w:rsidP="008F2BFD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="LMRoman10-Regular"/>
          <w:b/>
          <w:szCs w:val="20"/>
        </w:rPr>
      </w:pPr>
      <w:r w:rsidRPr="008F2BFD">
        <w:rPr>
          <w:rFonts w:cs="LMRoman10-Regular"/>
          <w:b/>
          <w:szCs w:val="20"/>
        </w:rPr>
        <w:t>Many people dislike celery and frozen broccoli. So at most one, but not both, can be selected.</w:t>
      </w:r>
    </w:p>
    <w:p w14:paraId="45AC456D" w14:textId="77777777" w:rsidR="008F2BFD" w:rsidRPr="008F2BFD" w:rsidRDefault="008F2BFD" w:rsidP="008F2BFD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="LMRoman10-Regular"/>
          <w:b/>
          <w:szCs w:val="20"/>
        </w:rPr>
      </w:pPr>
      <w:r w:rsidRPr="008F2BFD">
        <w:rPr>
          <w:rFonts w:cs="LMRoman10-Regular"/>
          <w:b/>
          <w:szCs w:val="20"/>
        </w:rPr>
        <w:t>To get day-to-day variety in protein, at least 3 kinds of meat/poultry/fish/eggs must be selected. [If something is ambiguous (e.g., should bean-and-bacon soup be considered meat?), j</w:t>
      </w:r>
      <w:bookmarkStart w:id="0" w:name="_GoBack"/>
      <w:r w:rsidRPr="008F2BFD">
        <w:rPr>
          <w:rFonts w:cs="LMRoman10-Regular"/>
          <w:b/>
          <w:szCs w:val="20"/>
        </w:rPr>
        <w:t>u</w:t>
      </w:r>
      <w:bookmarkEnd w:id="0"/>
      <w:r w:rsidRPr="008F2BFD">
        <w:rPr>
          <w:rFonts w:cs="LMRoman10-Regular"/>
          <w:b/>
          <w:szCs w:val="20"/>
        </w:rPr>
        <w:t>st call it whatever you think is appropriate – I want you to learn how to write this type of constraint, but I don’t really care whether we agree on how to classify foods!]</w:t>
      </w:r>
    </w:p>
    <w:p w14:paraId="7CF03D23" w14:textId="77777777" w:rsidR="008F2BFD" w:rsidRDefault="008F2BFD" w:rsidP="008F2BFD"/>
    <w:p w14:paraId="2766600D" w14:textId="77777777" w:rsidR="008F2BFD" w:rsidRDefault="008F2BFD" w:rsidP="008F2BFD"/>
    <w:p w14:paraId="1D7FA1C6" w14:textId="77777777" w:rsidR="008F2BFD" w:rsidRDefault="008F2BFD" w:rsidP="008F2BFD">
      <w:proofErr w:type="spellStart"/>
      <w:r>
        <w:t>Foods_Celery_Raw</w:t>
      </w:r>
      <w:proofErr w:type="spellEnd"/>
      <w:r>
        <w:t xml:space="preserve"> has 50.853754 units</w:t>
      </w:r>
    </w:p>
    <w:p w14:paraId="446DF49B" w14:textId="77777777" w:rsidR="008F2BFD" w:rsidRDefault="008F2BFD" w:rsidP="008F2BFD">
      <w:proofErr w:type="spellStart"/>
      <w:r>
        <w:t>Foods_Frankfurter_Beef</w:t>
      </w:r>
      <w:proofErr w:type="spellEnd"/>
      <w:r>
        <w:t xml:space="preserve"> has 0.1 units</w:t>
      </w:r>
    </w:p>
    <w:p w14:paraId="494DC9AE" w14:textId="77777777" w:rsidR="008F2BFD" w:rsidRDefault="008F2BFD" w:rsidP="008F2BFD">
      <w:proofErr w:type="spellStart"/>
      <w:r>
        <w:t>Foods_LettuceIcebergRaw</w:t>
      </w:r>
      <w:proofErr w:type="spellEnd"/>
      <w:r>
        <w:t xml:space="preserve"> has 68.56226 units</w:t>
      </w:r>
    </w:p>
    <w:p w14:paraId="483EFD37" w14:textId="77777777" w:rsidR="008F2BFD" w:rsidRDefault="008F2BFD" w:rsidP="008F2BFD">
      <w:proofErr w:type="spellStart"/>
      <w:r>
        <w:t>Foods_Oranges</w:t>
      </w:r>
      <w:proofErr w:type="spellEnd"/>
      <w:r>
        <w:t xml:space="preserve"> has 2.3990379 units</w:t>
      </w:r>
    </w:p>
    <w:p w14:paraId="3384FB20" w14:textId="77777777" w:rsidR="008F2BFD" w:rsidRDefault="008F2BFD" w:rsidP="008F2BFD">
      <w:proofErr w:type="spellStart"/>
      <w:r>
        <w:t>Foods_Poached_Eggs</w:t>
      </w:r>
      <w:proofErr w:type="spellEnd"/>
      <w:r>
        <w:t xml:space="preserve"> has 0.1 units</w:t>
      </w:r>
    </w:p>
    <w:p w14:paraId="0FA2D3CB" w14:textId="77777777" w:rsidR="008F2BFD" w:rsidRDefault="008F2BFD" w:rsidP="008F2BFD">
      <w:proofErr w:type="spellStart"/>
      <w:r>
        <w:t>Foods_PopcornAir_Popped</w:t>
      </w:r>
      <w:proofErr w:type="spellEnd"/>
      <w:r>
        <w:t xml:space="preserve"> has 13.853127 units</w:t>
      </w:r>
    </w:p>
    <w:p w14:paraId="74A3CC10" w14:textId="77777777" w:rsidR="008F2BFD" w:rsidRDefault="008F2BFD" w:rsidP="008F2BFD">
      <w:proofErr w:type="spellStart"/>
      <w:r>
        <w:t>Foods_Scrambled_Eggs</w:t>
      </w:r>
      <w:proofErr w:type="spellEnd"/>
      <w:r>
        <w:t xml:space="preserve"> has 0.1 units</w:t>
      </w:r>
    </w:p>
    <w:p w14:paraId="4AD8804B" w14:textId="77777777" w:rsidR="00D74F9B" w:rsidRDefault="008F2BFD" w:rsidP="008F2BFD">
      <w:pPr>
        <w:rPr>
          <w:b/>
        </w:rPr>
      </w:pPr>
      <w:r>
        <w:t xml:space="preserve">Total Cost of Foods per person = </w:t>
      </w:r>
      <w:r w:rsidRPr="008F2BFD">
        <w:rPr>
          <w:b/>
        </w:rPr>
        <w:t>$4.40</w:t>
      </w:r>
    </w:p>
    <w:p w14:paraId="6EBE8819" w14:textId="77777777" w:rsidR="008F2BFD" w:rsidRPr="008F2BFD" w:rsidRDefault="008F2BFD" w:rsidP="008F2BFD">
      <w:r>
        <w:t xml:space="preserve">The total cost of food per person is $4.40, which is only 6 cents more per person compared to the previous optimization. This has slightly better food selection, however personally I wouldn’t want to be constrained to this diet. I believe we should also change the constraint for having 3 different meats to having 3 different proteins. Optimization should also include more variety of foods with different styles and cuisines, and also having options for people with dietary constraints. </w:t>
      </w:r>
      <w:r w:rsidR="00AF2B67">
        <w:t xml:space="preserve">Lastly, having 50 units of celery is too much celery; this could be reduced to a max of 5 units. </w:t>
      </w:r>
    </w:p>
    <w:p w14:paraId="1E781288" w14:textId="77777777" w:rsidR="008F2BFD" w:rsidRDefault="008F2BFD" w:rsidP="008F2BFD"/>
    <w:sectPr w:rsidR="008F2B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MRoman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athItalic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B427C"/>
    <w:multiLevelType w:val="hybridMultilevel"/>
    <w:tmpl w:val="CF40759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883DFB"/>
    <w:multiLevelType w:val="hybridMultilevel"/>
    <w:tmpl w:val="799A6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F2BFD"/>
    <w:rsid w:val="008E23EA"/>
    <w:rsid w:val="008F2BFD"/>
    <w:rsid w:val="00AF2B67"/>
    <w:rsid w:val="00DF5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CC422"/>
  <w15:chartTrackingRefBased/>
  <w15:docId w15:val="{8E6E319D-D11E-43B1-95AB-46557EA6B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BFD"/>
    <w:pPr>
      <w:spacing w:after="0" w:line="240" w:lineRule="auto"/>
      <w:ind w:left="720"/>
      <w:contextualSpacing/>
    </w:pPr>
  </w:style>
  <w:style w:type="paragraph" w:styleId="Title">
    <w:name w:val="Title"/>
    <w:basedOn w:val="Normal"/>
    <w:next w:val="BodyText"/>
    <w:link w:val="TitleChar"/>
    <w:qFormat/>
    <w:rsid w:val="008F2BFD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F2BFD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8F2BF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F2BFD"/>
  </w:style>
  <w:style w:type="paragraph" w:styleId="Date">
    <w:name w:val="Date"/>
    <w:next w:val="BodyText"/>
    <w:link w:val="DateChar"/>
    <w:semiHidden/>
    <w:unhideWhenUsed/>
    <w:qFormat/>
    <w:rsid w:val="008F2BFD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8F2BFD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F2BFD"/>
    <w:pPr>
      <w:spacing w:before="180" w:after="18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7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3-04-04T06:19:00Z</dcterms:created>
  <dcterms:modified xsi:type="dcterms:W3CDTF">2023-04-04T06:32:00Z</dcterms:modified>
</cp:coreProperties>
</file>